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D75EFA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D75EFA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D75EFA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ГРАДСКОЈ ОПШТИНИ ЛАЗАРЕВАЦ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75EFA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B30225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и </w:t>
      </w:r>
      <w:r w:rsidR="00B30225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6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6F69F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 w:rsidR="0091054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-радијатора и 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3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5F6FB0">
        <w:rPr>
          <w:rFonts w:ascii="Times New Roman" w:eastAsia="Times New Roman" w:hAnsi="Times New Roman" w:cs="Times New Roman"/>
          <w:sz w:val="20"/>
          <w:szCs w:val="20"/>
        </w:rPr>
        <w:t>и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мером </w:t>
      </w:r>
      <w:r w:rsidRPr="00C86291">
        <w:rPr>
          <w:rFonts w:ascii="Times New Roman" w:eastAsia="Times New Roman" w:hAnsi="Times New Roman" w:cs="Times New Roman"/>
          <w:sz w:val="20"/>
          <w:szCs w:val="20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 породичне куће из. тачка </w:t>
      </w:r>
      <w:r>
        <w:rPr>
          <w:rFonts w:ascii="Times New Roman" w:eastAsia="Times New Roman" w:hAnsi="Times New Roman" w:cs="Times New Roman"/>
          <w:sz w:val="20"/>
          <w:szCs w:val="20"/>
        </w:rPr>
        <w:t>2)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D75EF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</w:t>
      </w:r>
      <w:r w:rsidR="005F6FB0">
        <w:rPr>
          <w:rFonts w:ascii="Times New Roman" w:eastAsia="Times New Roman" w:hAnsi="Times New Roman" w:cs="Times New Roman"/>
          <w:sz w:val="20"/>
          <w:szCs w:val="20"/>
        </w:rPr>
        <w:t>e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остојеће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ростора (котао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пећ) ефикаснијим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и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з </w:t>
      </w:r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вадратним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јкорисника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D75E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D75EF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D75EF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D75EF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</w:t>
            </w:r>
            <w:r w:rsidR="00D75EF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кружите</w:t>
            </w:r>
            <w:r w:rsidR="00D75EF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D75EF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D75E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F69F1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="006F69F1"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F69F1"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F69F1"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F69F1"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F69F1"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6F69F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D75E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bookmarkStart w:id="1" w:name="_GoBack"/>
            <w:bookmarkEnd w:id="1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М)</w:t>
            </w:r>
            <w:r w:rsidR="00D75EF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D75E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D75E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једазаокружите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D75EFA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D75EF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r w:rsidR="00D75EF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врши</w:t>
      </w:r>
      <w:r w:rsidR="00D75EF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е у складу</w:t>
      </w:r>
      <w:r w:rsidR="00D75EF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а</w:t>
      </w:r>
      <w:r w:rsidR="00D75EF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</w:t>
      </w:r>
    </w:p>
    <w:p w:rsidR="004643B5" w:rsidRDefault="004E14BD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средстава града/општине</w:t>
      </w:r>
      <w:r w:rsidR="00C86291" w:rsidRPr="00C86291">
        <w:rPr>
          <w:rFonts w:ascii="Times New Roman" w:hAnsi="Times New Roman" w:cs="Times New Roman"/>
          <w:sz w:val="24"/>
          <w:szCs w:val="24"/>
        </w:rPr>
        <w:t xml:space="preserve"> и применомкритеријумаизодељкаVIII  Јавног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D75EFA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D75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D75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D75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</w:t>
      </w:r>
    </w:p>
    <w:p w:rsidR="00F22C3C" w:rsidRPr="00861EFC" w:rsidRDefault="004643B5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у пријави</w:t>
      </w:r>
      <w:r w:rsidR="00D75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2C3C"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D75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2C3C"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D75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D75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D75E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="00F22C3C"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5EFA" w:rsidRDefault="00030EE3" w:rsidP="00D75E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r w:rsidR="005F6FB0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D75EFA" w:rsidRDefault="00D75EFA" w:rsidP="00D75E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D75EFA" w:rsidP="00D75E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0EE3"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75EFA">
        <w:rPr>
          <w:rFonts w:ascii="Times New Roman" w:hAnsi="Times New Roman" w:cs="Times New Roman"/>
          <w:sz w:val="24"/>
          <w:szCs w:val="24"/>
        </w:rPr>
        <w:t>____________________________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51FDA" w:rsidRDefault="00C51FDA" w:rsidP="00CB7E8C">
      <w:pPr>
        <w:spacing w:after="0" w:line="240" w:lineRule="auto"/>
      </w:pPr>
      <w:r>
        <w:separator/>
      </w:r>
    </w:p>
  </w:endnote>
  <w:endnote w:type="continuationSeparator" w:id="0">
    <w:p w:rsidR="00C51FDA" w:rsidRDefault="00C51FD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51FDA" w:rsidRDefault="00C51FDA" w:rsidP="00CB7E8C">
      <w:pPr>
        <w:spacing w:after="0" w:line="240" w:lineRule="auto"/>
      </w:pPr>
      <w:r>
        <w:separator/>
      </w:r>
    </w:p>
  </w:footnote>
  <w:footnote w:type="continuationSeparator" w:id="0">
    <w:p w:rsidR="00C51FDA" w:rsidRDefault="00C51FD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5F6FB0"/>
    <w:rsid w:val="00611DB8"/>
    <w:rsid w:val="00612AAC"/>
    <w:rsid w:val="00625354"/>
    <w:rsid w:val="006262B4"/>
    <w:rsid w:val="00627DB2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6F37AD"/>
    <w:rsid w:val="006F69F1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541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071E2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0225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51FDA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5EFA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B492C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70FB9-D7CF-4F27-B7A0-FE2388B62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vericaobradovic</cp:lastModifiedBy>
  <cp:revision>16</cp:revision>
  <cp:lastPrinted>2021-08-06T05:54:00Z</cp:lastPrinted>
  <dcterms:created xsi:type="dcterms:W3CDTF">2022-05-23T09:10:00Z</dcterms:created>
  <dcterms:modified xsi:type="dcterms:W3CDTF">2022-07-08T09:12:00Z</dcterms:modified>
</cp:coreProperties>
</file>